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U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l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h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sex (Fe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viral load (screen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96 (15,569, 44,7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able viral load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CD4+ cells/µL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7 (556, 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398, 5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d Gestational Age,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0 (39.00, 4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0 (38.40, 4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0 (39.10, 40.60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4:27:45Z</dcterms:created>
  <dcterms:modified xsi:type="dcterms:W3CDTF">2025-08-27T14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